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Pr="007968BF" w:rsidR="00A80763" w:rsidP="00B40234" w:rsidRDefault="002F79A9" w14:paraId="4484DA7A" w14:textId="6E25EA2F">
      <w:pPr>
        <w:pStyle w:val="berschrift1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bookmarkStart w:name="_GoBack" w:id="0"/>
      <w:bookmarkEnd w:id="0"/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Rechnungen per</w:t>
      </w:r>
      <w:r w:rsidR="00452D9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: 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>03.10.2023</w:t>
      </w:r>
      <w:r w:rsidRPr="007968BF" w:rsidR="00E87F79">
        <w:rPr>
          <w:rFonts w:ascii="Arial" w:hAnsi="Arial" w:cs="Arial"/>
          <w:b/>
          <w:bCs/>
          <w:color w:val="000000" w:themeColor="text1"/>
          <w:sz w:val="28"/>
          <w:szCs w:val="28"/>
        </w:rPr>
        <w:t xml:space="preserve"/>
      </w:r>
    </w:p>
    <w:p w:rsidR="00796EB2" w:rsidP="00796EB2" w:rsidRDefault="00796EB2" w14:paraId="2EDE9729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160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16013"/>
      </w:tblGrid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Reto Affolter +41 79 210 19 46 mraffolter@bluewin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9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Hallo Welt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85.2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rechne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&amp; Frau Tolga und Kaan Akin +41 79 266 17 80  akin.logistik@bluewin.ch Akin Logistik GmbH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9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chaden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sfd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36.75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offen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Frau Natascha Elsener +41 79 294 94 13 eusi1987@outlook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ules Wyss +41 76 565 40 90 wyssjules@sunrise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Carlos Gennes +41 78 870 26 29 c.gennes@anaflex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1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Branimir Mirkovic +41 78  760 44 81 branko.partes@hotmail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8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Kozludere  Haci +41 79 769 06 44 ufukcelik1717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5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urmishi Rushit +41 76 805 17 19 rushit_ai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7.01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Berkay  Acemliler +41 76 426 97 12 berkay.acemliler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6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ilan Dinic +41 76 828 81 82  milan.dinic@icloud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ilan Dinic +41 76 828 81 82  milan.dinic@icloud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3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Leotrim Kastrati +41 76 451 46 22 kastrati.leotrim@outlook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3.02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4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ragan Markovic +41 76 586 43 11 info@autoglasschweiz.ch Autoglas Schweiz GmbH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ragan Markovic +41 76 586 43 11 info@autoglasschweiz.ch Autoglas Schweiz GmbH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6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Ivo Scheidegger +41 79 358 47 49 scheidegger.i@bluewin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8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riand Callakay +41 76 455 71 16 ariandi5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6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4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Ariand Callakay +41 76 455 71 16 ariandi5@hot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26.03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25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ürgen Feltig +41 79 926 82 63 j.feltig@gmx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4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Richard Zimmermann +41 76 476 20 38 zimmi05@gmail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2.04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Rawinder Singh +41 77 222 13 08 ricky.singh@icloud.com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5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7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Dominik Pereira Alves  +41 79 907 76 52 Dominikalves15_@hotmail.com 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6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nder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Rechnung für 3 Monate parken auf Besucherparkplatz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237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Samuel Zürcher +41 79 745 85 31 sam.zuercher@gmail.com (vilen@ifrp.ch)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9.06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0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Thomas Fellmann +41 76 326 09 96 t.fellmann@outlook.de Fellmann Media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6.07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rück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1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Felix Kunz +41 78 802 06 59 f.e.kunz@belponline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1.08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5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Jonas Eggenschwiler +41 79 555 74 27 eggenschwiler.jonas@gmx.ch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12.08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Andere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Parkgebühren für Auto auf Besucherparkplatz 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79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bezahl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  <w:tr w:rsidRPr="006176C4" w:rsidR="00873865" w:rsidTr="00B87496" w14:paraId="01259008" w14:textId="77777777">
        <w:trPr>
          <w:trHeight w:val="832"/>
        </w:trPr>
        <w:tc>
          <w:tcPr>
            <w:tcW w:w="16013" w:type="dxa"/>
          </w:tcPr>
          <w:p w:rsidRPr="00A860CF" w:rsidR="00873865" w:rsidP="00AE3947" w:rsidRDefault="002543BA" w14:paraId="71F597C1" w14:textId="01A780BA">
            <w:r w:rsidRPr="00AE3947">
              <w:t>Mieter</w:t>
            </w:r>
            <w:r w:rsidRPr="00AE3947" w:rsidR="00E54683">
              <w:t>:</w:t>
            </w:r>
            <w:r w:rsidRPr="00AE3947" w:rsidR="00710E5E">
              <w:t xml:space="preserve"> </w:t>
            </w:r>
            <w:r>
              <w:rPr/>
              <w:t xml:space="preserve">Herr Muhamed Gutiqi +41 76 582 13 39 LENNY09@seznam.cz  </w:t>
            </w:r>
            <w:r w:rsidRPr="00AE3947" w:rsidR="00710E5E">
              <w:t xml:space="preserve"/>
            </w:r>
            <w:r w:rsidRPr="00AE3947" w:rsidR="00873865">
              <w:br/>
            </w:r>
          </w:p>
          <w:tbl>
            <w:tblPr>
              <w:tblStyle w:val="Tabellenraster"/>
              <w:tblW w:w="1565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2246"/>
              <w:gridCol w:w="2574"/>
              <w:gridCol w:w="4142"/>
              <w:gridCol w:w="5305"/>
              <w:gridCol w:w="1384"/>
            </w:tblGrid>
            <w:tr w:rsidRPr="009E0125" w:rsidR="00F7583A" w:rsidTr="00B87496" w14:paraId="423392E2" w14:textId="77777777">
              <w:trPr>
                <w:trHeight w:val="123"/>
              </w:trPr>
              <w:tc>
                <w:tcPr>
                  <w:tcW w:w="15651" w:type="dxa"/>
                  <w:gridSpan w:val="5"/>
                </w:tcPr>
                <w:p w:rsidRPr="00F7583A" w:rsidR="00F7583A" w:rsidP="00F7583A" w:rsidRDefault="00F7583A" w14:paraId="7C18103B" w14:textId="213C2672">
                  <w:pP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</w:pPr>
                  <w:r w:rsidRPr="00F7583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>Rechnungen:</w:t>
                  </w:r>
                </w:p>
              </w:tc>
            </w:tr>
            <w:tr w:rsidRPr="009E0125" w:rsidR="002C5D15" w:rsidTr="00B87496" w14:paraId="150C13C5" w14:textId="77777777">
              <w:trPr>
                <w:trHeight w:val="123"/>
              </w:trPr>
              <w:tc>
                <w:tcPr>
                  <w:tcW w:w="2251" w:type="dxa"/>
                </w:tcPr>
                <w:p w:rsidR="00F7583A" w:rsidP="00F7583A" w:rsidRDefault="008971D8" w14:paraId="3F89EA01" w14:textId="3554AD3E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04.09.2023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2581" w:type="dxa"/>
                </w:tcPr>
                <w:p w:rsidR="00F7583A" w:rsidP="00F7583A" w:rsidRDefault="00F7583A" w14:paraId="28E2F40B" w14:textId="47981B7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4168" w:type="dxa"/>
                </w:tcPr>
                <w:p w:rsidR="00F7583A" w:rsidP="00F7583A" w:rsidRDefault="00F7583A" w14:paraId="25B90F02" w14:textId="42D28A6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Quittung Kautionszahlung</w:t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5332" w:type="dxa"/>
                </w:tcPr>
                <w:p w:rsidR="00F7583A" w:rsidP="00F7583A" w:rsidRDefault="00F7583A" w14:paraId="64E6650B" w14:textId="53A97016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>1800.00</w:t>
                  </w:r>
                  <w:r w:rsidRPr="008302EA">
                    <w:rPr>
                      <w:rFonts w:ascii="Arial" w:hAnsi="Arial" w:cs="Arial"/>
                      <w:b/>
                      <w:bCs/>
                      <w:sz w:val="20"/>
                      <w:szCs w:val="20"/>
                    </w:rPr>
                    <w:t xml:space="preserve"/>
                  </w:r>
                </w:p>
              </w:tc>
              <w:tc>
                <w:tcPr>
                  <w:tcW w:w="1319" w:type="dxa"/>
                </w:tcPr>
                <w:p w:rsidR="00F7583A" w:rsidP="00F7583A" w:rsidRDefault="00F7583A" w14:paraId="12C47012" w14:textId="7BAFC6AA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452D99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  <w:r>
                    <w:rPr>
                      <w:rFonts w:ascii="Arial" w:hAnsi="Arial" w:cs="Arial"/>
                      <w:sz w:val="20"/>
                      <w:szCs w:val="20"/>
                    </w:rPr>
                    <w:t xml:space="preserve">verrechnet</w:t>
                  </w:r>
                  <w:r w:rsidR="001B7056">
                    <w:rPr>
                      <w:rFonts w:ascii="Arial" w:hAnsi="Arial" w:cs="Arial"/>
                      <w:sz w:val="20"/>
                      <w:szCs w:val="20"/>
                    </w:rPr>
                    <w:t xml:space="preserve"/>
                  </w:r>
                </w:p>
              </w:tc>
            </w:tr>
          </w:tbl>
          <w:p w:rsidRPr="006176C4" w:rsidR="00873865" w:rsidP="004579AC" w:rsidRDefault="00B87496" w14:paraId="64112782" w14:textId="344C1838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br/>
            </w:r>
          </w:p>
        </w:tc>
      </w:tr>
    </w:tbl>
    <w:p w:rsidR="00873865" w:rsidP="00F02C2C" w:rsidRDefault="00873865" w14:paraId="2B623770" w14:textId="77777777">
      <w:pPr>
        <w:rPr>
          <w:rFonts w:ascii="Arial" w:hAnsi="Arial" w:cs="Arial"/>
          <w:sz w:val="20"/>
          <w:szCs w:val="20"/>
        </w:rPr>
      </w:pPr>
    </w:p>
    <w:sectPr w:rsidR="00873865" w:rsidSect="00CE00F2">
      <w:headerReference w:type="even" r:id="rId10"/>
      <w:headerReference w:type="default" r:id="rId11"/>
      <w:footerReference w:type="even" r:id="rId12"/>
      <w:footerReference w:type="default" r:id="rId13"/>
      <w:pgSz w:w="16840" w:h="11900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A" w:author="Autor" w:id="1">
    <w:p w:rsidR="002543BA" w:rsidRDefault="002543BA" w14:paraId="71544A84" w14:textId="747D1A12">
      <w:pPr>
        <w:pStyle w:val="Kommentartext"/>
      </w:pPr>
      <w:r>
        <w:rPr>
          <w:rStyle w:val="Kommentarzeichen"/>
        </w:rPr>
        <w:annotationRef/>
      </w:r>
      <w:r w:rsidRPr="00435A58">
        <w:rPr>
          <w:rFonts w:ascii="Consolas" w:hAnsi="Consolas"/>
          <w:color w:val="24292E"/>
          <w:lang w:val="en-US"/>
        </w:rPr>
        <w:t>repeatTableRow(</w:t>
      </w:r>
      <w:r>
        <w:rPr>
          <w:rFonts w:ascii="Consolas" w:hAnsi="Consolas"/>
          <w:color w:val="24292E"/>
          <w:lang w:val="en-US"/>
        </w:rPr>
        <w:t>lac</w:t>
      </w:r>
      <w:r w:rsidRPr="00435A58">
        <w:rPr>
          <w:rFonts w:ascii="Consolas" w:hAnsi="Consolas"/>
          <w:color w:val="24292E"/>
          <w:lang w:val="en-US"/>
        </w:rPr>
        <w:t>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544A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544A84" w16cid:durableId="23008A9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38A0C" w14:textId="77777777" w:rsidR="00CB11A2" w:rsidRDefault="00CB11A2" w:rsidP="002B2A9D">
      <w:r>
        <w:separator/>
      </w:r>
    </w:p>
  </w:endnote>
  <w:endnote w:type="continuationSeparator" w:id="0">
    <w:p w14:paraId="72353810" w14:textId="77777777" w:rsidR="00CB11A2" w:rsidRDefault="00CB11A2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ED662B" w:rsidR="00ED662B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Pr="007968BF" w:rsidR="006740B5" w:rsidRDefault="006740B5" w14:paraId="6800DB11" w14:textId="77777777">
    <w:pPr>
      <w:pStyle w:val="Fuzeile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94EC28" w14:textId="77777777" w:rsidR="00CB11A2" w:rsidRDefault="00CB11A2" w:rsidP="002B2A9D">
      <w:r>
        <w:separator/>
      </w:r>
    </w:p>
  </w:footnote>
  <w:footnote w:type="continuationSeparator" w:id="0">
    <w:p w14:paraId="69525C03" w14:textId="77777777" w:rsidR="00CB11A2" w:rsidRDefault="00CB11A2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39"/>
      <w:gridCol w:w="4666"/>
    </w:tblGrid>
    <w:tr w:rsidR="00CB56ED" w:rsidTr="0054115B" w14:paraId="2E96AEA0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CB56ED" w:rsidP="00CB56ED" w:rsidRDefault="00CB56ED" w14:paraId="5983704B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60288" behindDoc="false" locked="false" layoutInCell="true" allowOverlap="true" wp14:anchorId="597E952A" wp14:editId="682D512F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2" name="Grafik 2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CB56ED" w:rsidP="00CB56ED" w:rsidRDefault="00CB56ED" w14:paraId="2277C6F0" w14:textId="77777777">
          <w:pPr>
            <w:rPr>
              <w:b/>
              <w:i/>
              <w:sz w:val="20"/>
              <w:szCs w:val="20"/>
            </w:rPr>
          </w:pPr>
        </w:p>
        <w:p w:rsidRPr="00452644" w:rsidR="00CB56ED" w:rsidP="00CB56ED" w:rsidRDefault="00CB56ED" w14:paraId="6817A8EC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6EB8475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CB56ED" w:rsidTr="0054115B" w14:paraId="25AC92C6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5B60312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12A0A64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818ACDE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CB56ED" w:rsidTr="0054115B" w14:paraId="6FD012B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68876C6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2E56874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4890A328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CB56ED" w:rsidTr="0054115B" w14:paraId="3B4C59E7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1C6BDB5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70CB5E9E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44F9B97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CB56ED" w:rsidTr="0054115B" w14:paraId="76914AD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7B21C6A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59D02A9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11A2" w14:paraId="22000A21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CB56ED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CB56ED" w:rsidTr="0054115B" w14:paraId="4B9CCD58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CB56ED" w:rsidP="00CB56ED" w:rsidRDefault="00CB56ED" w14:paraId="3EF0CC1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CB56ED" w:rsidP="00CB56ED" w:rsidRDefault="00CB56ED" w14:paraId="36D22177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CB56ED" w:rsidP="00CB56ED" w:rsidRDefault="00CB56ED" w14:paraId="365A91E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CB56ED" w:rsidRDefault="00CB56ED" w14:paraId="65558BA4" w14:textId="77777777">
    <w:pPr>
      <w:pStyle w:val="Kopfzeile"/>
      <w:rPr>
        <w:sz w:val="20"/>
        <w:szCs w:val="20"/>
      </w:rPr>
    </w:pPr>
  </w:p>
</w:hdr>
</file>

<file path=word/header2.xml><?xml version="1.0" encoding="utf-8"?>
<w:hdr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1451"/>
      <w:gridCol w:w="5488"/>
      <w:gridCol w:w="7236"/>
    </w:tblGrid>
    <w:tr w:rsidR="00DD24F3" w:rsidTr="0003109D" w14:paraId="3744627C" w14:textId="77777777">
      <w:trPr>
        <w:trHeight w:val="282"/>
      </w:trPr>
      <w:tc>
        <w:tcPr>
          <w:tcW w:w="14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488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723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03109D" w14:paraId="5224C8DD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03109D" w14:paraId="2F6FDD05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03109D" w14:paraId="309466AC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info@einstellbox.ch</w:t>
            </w:r>
          </w:hyperlink>
        </w:p>
      </w:tc>
    </w:tr>
    <w:tr w:rsidR="00DD24F3" w:rsidTr="0003109D" w14:paraId="69910829" w14:textId="77777777">
      <w:trPr>
        <w:trHeight w:val="282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CB11A2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1E193E" w:rsidR="00DD24F3">
              <w:rPr>
                <w:rStyle w:val="Hyperlink"/>
                <w:rFonts w:ascii="Arial" w:hAnsi="Arial" w:cs="Arial"/>
                <w:sz w:val="19"/>
                <w:szCs w:val="19"/>
              </w:rPr>
              <w:t>www.einstellbox.ch</w:t>
            </w:r>
          </w:hyperlink>
        </w:p>
      </w:tc>
    </w:tr>
    <w:tr w:rsidR="00DD24F3" w:rsidTr="0003109D" w14:paraId="7D01DBFA" w14:textId="77777777">
      <w:trPr>
        <w:trHeight w:val="263"/>
      </w:trPr>
      <w:tc>
        <w:tcPr>
          <w:tcW w:w="14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5488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723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B56ED" w:rsidR="002B2A9D" w:rsidP="007968BF" w:rsidRDefault="002B2A9D" w14:paraId="4B61124F" w14:textId="77777777">
    <w:pPr>
      <w:pStyle w:val="Kopfzeile"/>
      <w:rPr>
        <w:rFonts w:asciiTheme="majorHAnsi" w:hAnsiTheme="majorHAnsi" w:cstheme="majorHAnsi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25084"/>
    <w:rsid w:val="000257D2"/>
    <w:rsid w:val="00030141"/>
    <w:rsid w:val="00030290"/>
    <w:rsid w:val="0003109D"/>
    <w:rsid w:val="00037993"/>
    <w:rsid w:val="000441F1"/>
    <w:rsid w:val="0004719C"/>
    <w:rsid w:val="00050F3D"/>
    <w:rsid w:val="00051D3C"/>
    <w:rsid w:val="00056090"/>
    <w:rsid w:val="000623A7"/>
    <w:rsid w:val="00067B9C"/>
    <w:rsid w:val="00070565"/>
    <w:rsid w:val="000740AB"/>
    <w:rsid w:val="00077A71"/>
    <w:rsid w:val="000904EF"/>
    <w:rsid w:val="00093B68"/>
    <w:rsid w:val="000A014A"/>
    <w:rsid w:val="000A1766"/>
    <w:rsid w:val="000A66DC"/>
    <w:rsid w:val="000B279B"/>
    <w:rsid w:val="000C03E5"/>
    <w:rsid w:val="000C2235"/>
    <w:rsid w:val="000C3D43"/>
    <w:rsid w:val="000C3E08"/>
    <w:rsid w:val="000D29A3"/>
    <w:rsid w:val="000D51EF"/>
    <w:rsid w:val="000D5242"/>
    <w:rsid w:val="000D6A38"/>
    <w:rsid w:val="000E7466"/>
    <w:rsid w:val="000F7C40"/>
    <w:rsid w:val="0011440B"/>
    <w:rsid w:val="001162D9"/>
    <w:rsid w:val="001172AC"/>
    <w:rsid w:val="001203C5"/>
    <w:rsid w:val="001218E2"/>
    <w:rsid w:val="00123CFF"/>
    <w:rsid w:val="00124899"/>
    <w:rsid w:val="0012650B"/>
    <w:rsid w:val="00140148"/>
    <w:rsid w:val="00140DED"/>
    <w:rsid w:val="00142924"/>
    <w:rsid w:val="00145B65"/>
    <w:rsid w:val="00155E0F"/>
    <w:rsid w:val="00167F5A"/>
    <w:rsid w:val="00171D5C"/>
    <w:rsid w:val="001725BF"/>
    <w:rsid w:val="00173CA2"/>
    <w:rsid w:val="001767DE"/>
    <w:rsid w:val="0018097F"/>
    <w:rsid w:val="0018143D"/>
    <w:rsid w:val="00187FC6"/>
    <w:rsid w:val="001908F5"/>
    <w:rsid w:val="0019155F"/>
    <w:rsid w:val="00192B14"/>
    <w:rsid w:val="001964DA"/>
    <w:rsid w:val="001A0215"/>
    <w:rsid w:val="001A2EC7"/>
    <w:rsid w:val="001A6AA3"/>
    <w:rsid w:val="001B7056"/>
    <w:rsid w:val="001C3488"/>
    <w:rsid w:val="001C5048"/>
    <w:rsid w:val="001C5E95"/>
    <w:rsid w:val="001D13E0"/>
    <w:rsid w:val="001D15C0"/>
    <w:rsid w:val="001D68B2"/>
    <w:rsid w:val="001E193E"/>
    <w:rsid w:val="001E4675"/>
    <w:rsid w:val="001F0DE4"/>
    <w:rsid w:val="001F1C05"/>
    <w:rsid w:val="002000DA"/>
    <w:rsid w:val="00211F1F"/>
    <w:rsid w:val="002130BB"/>
    <w:rsid w:val="002145C3"/>
    <w:rsid w:val="00214767"/>
    <w:rsid w:val="00214D4C"/>
    <w:rsid w:val="00222072"/>
    <w:rsid w:val="00222442"/>
    <w:rsid w:val="00227224"/>
    <w:rsid w:val="0023031A"/>
    <w:rsid w:val="002334DA"/>
    <w:rsid w:val="0023373C"/>
    <w:rsid w:val="00233F19"/>
    <w:rsid w:val="00242E81"/>
    <w:rsid w:val="00242F18"/>
    <w:rsid w:val="00253CD2"/>
    <w:rsid w:val="002543BA"/>
    <w:rsid w:val="00257CF2"/>
    <w:rsid w:val="00264867"/>
    <w:rsid w:val="0026701E"/>
    <w:rsid w:val="00267770"/>
    <w:rsid w:val="00270CAD"/>
    <w:rsid w:val="00271A44"/>
    <w:rsid w:val="00280311"/>
    <w:rsid w:val="00282A54"/>
    <w:rsid w:val="00284E56"/>
    <w:rsid w:val="00285615"/>
    <w:rsid w:val="00292130"/>
    <w:rsid w:val="00292855"/>
    <w:rsid w:val="00294B75"/>
    <w:rsid w:val="002A19AA"/>
    <w:rsid w:val="002A1A45"/>
    <w:rsid w:val="002A1AC0"/>
    <w:rsid w:val="002A7443"/>
    <w:rsid w:val="002B24C5"/>
    <w:rsid w:val="002B2A9D"/>
    <w:rsid w:val="002B2AF4"/>
    <w:rsid w:val="002B6CA2"/>
    <w:rsid w:val="002B7B3F"/>
    <w:rsid w:val="002C1B24"/>
    <w:rsid w:val="002C5D15"/>
    <w:rsid w:val="002D3A67"/>
    <w:rsid w:val="002D594F"/>
    <w:rsid w:val="002E2EF0"/>
    <w:rsid w:val="002E5E09"/>
    <w:rsid w:val="002F1F9A"/>
    <w:rsid w:val="002F1FFA"/>
    <w:rsid w:val="002F2702"/>
    <w:rsid w:val="002F54FF"/>
    <w:rsid w:val="002F6377"/>
    <w:rsid w:val="002F6829"/>
    <w:rsid w:val="002F7607"/>
    <w:rsid w:val="002F79A9"/>
    <w:rsid w:val="0030225A"/>
    <w:rsid w:val="003116EF"/>
    <w:rsid w:val="0031450E"/>
    <w:rsid w:val="00315D7A"/>
    <w:rsid w:val="00317B29"/>
    <w:rsid w:val="00335EDF"/>
    <w:rsid w:val="003370B4"/>
    <w:rsid w:val="00340370"/>
    <w:rsid w:val="00345CF3"/>
    <w:rsid w:val="00352C84"/>
    <w:rsid w:val="00356C45"/>
    <w:rsid w:val="00361467"/>
    <w:rsid w:val="003618B5"/>
    <w:rsid w:val="00367451"/>
    <w:rsid w:val="00367583"/>
    <w:rsid w:val="00376F03"/>
    <w:rsid w:val="003774C4"/>
    <w:rsid w:val="0038057D"/>
    <w:rsid w:val="00381EA5"/>
    <w:rsid w:val="00387889"/>
    <w:rsid w:val="00391DD7"/>
    <w:rsid w:val="00392343"/>
    <w:rsid w:val="003926FB"/>
    <w:rsid w:val="00395283"/>
    <w:rsid w:val="003967CC"/>
    <w:rsid w:val="00396D4B"/>
    <w:rsid w:val="003A3256"/>
    <w:rsid w:val="003B3128"/>
    <w:rsid w:val="003B770A"/>
    <w:rsid w:val="003C294F"/>
    <w:rsid w:val="003C72CF"/>
    <w:rsid w:val="003E40B1"/>
    <w:rsid w:val="003F0614"/>
    <w:rsid w:val="003F4B60"/>
    <w:rsid w:val="003F4D0C"/>
    <w:rsid w:val="00407342"/>
    <w:rsid w:val="00411688"/>
    <w:rsid w:val="004127EA"/>
    <w:rsid w:val="00413607"/>
    <w:rsid w:val="00414FE8"/>
    <w:rsid w:val="004156D8"/>
    <w:rsid w:val="004158B1"/>
    <w:rsid w:val="00415929"/>
    <w:rsid w:val="00426A3E"/>
    <w:rsid w:val="00427414"/>
    <w:rsid w:val="00430484"/>
    <w:rsid w:val="00445B14"/>
    <w:rsid w:val="00447385"/>
    <w:rsid w:val="00452644"/>
    <w:rsid w:val="00452D99"/>
    <w:rsid w:val="00460591"/>
    <w:rsid w:val="00470E8A"/>
    <w:rsid w:val="004752C4"/>
    <w:rsid w:val="00491EA4"/>
    <w:rsid w:val="00492710"/>
    <w:rsid w:val="00492BA5"/>
    <w:rsid w:val="00494CC9"/>
    <w:rsid w:val="00497958"/>
    <w:rsid w:val="004A0786"/>
    <w:rsid w:val="004A08CD"/>
    <w:rsid w:val="004A2433"/>
    <w:rsid w:val="004A2EF9"/>
    <w:rsid w:val="004A4736"/>
    <w:rsid w:val="004A6BB9"/>
    <w:rsid w:val="004A7DA1"/>
    <w:rsid w:val="004A7DF1"/>
    <w:rsid w:val="004B0087"/>
    <w:rsid w:val="004C1098"/>
    <w:rsid w:val="004C3CD0"/>
    <w:rsid w:val="004C581D"/>
    <w:rsid w:val="004C7367"/>
    <w:rsid w:val="004D1250"/>
    <w:rsid w:val="004D3DB5"/>
    <w:rsid w:val="004D451B"/>
    <w:rsid w:val="004D5122"/>
    <w:rsid w:val="004D59A3"/>
    <w:rsid w:val="004E1C0C"/>
    <w:rsid w:val="004F3914"/>
    <w:rsid w:val="004F6C09"/>
    <w:rsid w:val="00500A98"/>
    <w:rsid w:val="00502CB9"/>
    <w:rsid w:val="00503964"/>
    <w:rsid w:val="0050514B"/>
    <w:rsid w:val="00506CED"/>
    <w:rsid w:val="00520A8A"/>
    <w:rsid w:val="00520CCC"/>
    <w:rsid w:val="00521C84"/>
    <w:rsid w:val="005264D1"/>
    <w:rsid w:val="005314F1"/>
    <w:rsid w:val="00532755"/>
    <w:rsid w:val="005327E9"/>
    <w:rsid w:val="00534F41"/>
    <w:rsid w:val="0053612A"/>
    <w:rsid w:val="0054362B"/>
    <w:rsid w:val="0054585E"/>
    <w:rsid w:val="005563BE"/>
    <w:rsid w:val="005563D9"/>
    <w:rsid w:val="00565EBA"/>
    <w:rsid w:val="0056695C"/>
    <w:rsid w:val="00575630"/>
    <w:rsid w:val="00580B7E"/>
    <w:rsid w:val="00580FE0"/>
    <w:rsid w:val="0058150A"/>
    <w:rsid w:val="00581A92"/>
    <w:rsid w:val="00590033"/>
    <w:rsid w:val="00593341"/>
    <w:rsid w:val="0059638C"/>
    <w:rsid w:val="005A3D3F"/>
    <w:rsid w:val="005A499C"/>
    <w:rsid w:val="005A4E11"/>
    <w:rsid w:val="005B563F"/>
    <w:rsid w:val="005B58D3"/>
    <w:rsid w:val="005B5C11"/>
    <w:rsid w:val="005C25E7"/>
    <w:rsid w:val="005C2E55"/>
    <w:rsid w:val="005D2BA8"/>
    <w:rsid w:val="005D32C5"/>
    <w:rsid w:val="005D5853"/>
    <w:rsid w:val="005D7813"/>
    <w:rsid w:val="005E67AD"/>
    <w:rsid w:val="005F4C2E"/>
    <w:rsid w:val="006020B6"/>
    <w:rsid w:val="00602A63"/>
    <w:rsid w:val="00605962"/>
    <w:rsid w:val="006077C9"/>
    <w:rsid w:val="00610327"/>
    <w:rsid w:val="006158BE"/>
    <w:rsid w:val="006176C4"/>
    <w:rsid w:val="006216C6"/>
    <w:rsid w:val="006223E9"/>
    <w:rsid w:val="00623A8D"/>
    <w:rsid w:val="00624302"/>
    <w:rsid w:val="0064070A"/>
    <w:rsid w:val="006426A4"/>
    <w:rsid w:val="00646983"/>
    <w:rsid w:val="00647256"/>
    <w:rsid w:val="00652A77"/>
    <w:rsid w:val="00655003"/>
    <w:rsid w:val="006721AE"/>
    <w:rsid w:val="006740B5"/>
    <w:rsid w:val="006757A9"/>
    <w:rsid w:val="006808C9"/>
    <w:rsid w:val="0068223D"/>
    <w:rsid w:val="00682649"/>
    <w:rsid w:val="0068381C"/>
    <w:rsid w:val="00693D12"/>
    <w:rsid w:val="00694F3A"/>
    <w:rsid w:val="0069544E"/>
    <w:rsid w:val="0069754F"/>
    <w:rsid w:val="006A11B6"/>
    <w:rsid w:val="006A1661"/>
    <w:rsid w:val="006A1D75"/>
    <w:rsid w:val="006A37CE"/>
    <w:rsid w:val="006B5582"/>
    <w:rsid w:val="006C68E7"/>
    <w:rsid w:val="006C6D12"/>
    <w:rsid w:val="006D1642"/>
    <w:rsid w:val="006D274D"/>
    <w:rsid w:val="006D3C1C"/>
    <w:rsid w:val="006D4B3E"/>
    <w:rsid w:val="006D4D0E"/>
    <w:rsid w:val="006E024C"/>
    <w:rsid w:val="006E1D11"/>
    <w:rsid w:val="006E58FD"/>
    <w:rsid w:val="006E5E14"/>
    <w:rsid w:val="006F155D"/>
    <w:rsid w:val="006F537E"/>
    <w:rsid w:val="006F62AD"/>
    <w:rsid w:val="006F62EB"/>
    <w:rsid w:val="00700BD6"/>
    <w:rsid w:val="00704013"/>
    <w:rsid w:val="00710E5E"/>
    <w:rsid w:val="00713F8B"/>
    <w:rsid w:val="00716DDC"/>
    <w:rsid w:val="00730CBD"/>
    <w:rsid w:val="007339DD"/>
    <w:rsid w:val="00736562"/>
    <w:rsid w:val="00743B79"/>
    <w:rsid w:val="00744DD5"/>
    <w:rsid w:val="007479DC"/>
    <w:rsid w:val="007523CC"/>
    <w:rsid w:val="007617FA"/>
    <w:rsid w:val="00762613"/>
    <w:rsid w:val="00766D2D"/>
    <w:rsid w:val="00767CE4"/>
    <w:rsid w:val="00770B79"/>
    <w:rsid w:val="00772C28"/>
    <w:rsid w:val="0077538B"/>
    <w:rsid w:val="00775695"/>
    <w:rsid w:val="00775A86"/>
    <w:rsid w:val="00782CC0"/>
    <w:rsid w:val="00785470"/>
    <w:rsid w:val="007968BF"/>
    <w:rsid w:val="00796EB2"/>
    <w:rsid w:val="007A21D1"/>
    <w:rsid w:val="007A46EE"/>
    <w:rsid w:val="007B49A1"/>
    <w:rsid w:val="007B5B38"/>
    <w:rsid w:val="007B7630"/>
    <w:rsid w:val="007C0610"/>
    <w:rsid w:val="007C0FEC"/>
    <w:rsid w:val="007C6AFE"/>
    <w:rsid w:val="007D0502"/>
    <w:rsid w:val="007D1744"/>
    <w:rsid w:val="007D46C1"/>
    <w:rsid w:val="007D6B29"/>
    <w:rsid w:val="007E0FE8"/>
    <w:rsid w:val="007E26E8"/>
    <w:rsid w:val="007F129C"/>
    <w:rsid w:val="007F22DA"/>
    <w:rsid w:val="007F4B76"/>
    <w:rsid w:val="007F759C"/>
    <w:rsid w:val="008049EE"/>
    <w:rsid w:val="00804A4A"/>
    <w:rsid w:val="00805FFD"/>
    <w:rsid w:val="008065C1"/>
    <w:rsid w:val="008138CD"/>
    <w:rsid w:val="008140F3"/>
    <w:rsid w:val="008151D7"/>
    <w:rsid w:val="00817DB1"/>
    <w:rsid w:val="00820235"/>
    <w:rsid w:val="008202C4"/>
    <w:rsid w:val="008217D0"/>
    <w:rsid w:val="00821951"/>
    <w:rsid w:val="008229ED"/>
    <w:rsid w:val="00822BF4"/>
    <w:rsid w:val="0082553E"/>
    <w:rsid w:val="00825617"/>
    <w:rsid w:val="008302EA"/>
    <w:rsid w:val="0083607A"/>
    <w:rsid w:val="008371EF"/>
    <w:rsid w:val="00837ABE"/>
    <w:rsid w:val="00837FFD"/>
    <w:rsid w:val="00842C11"/>
    <w:rsid w:val="00843673"/>
    <w:rsid w:val="00844557"/>
    <w:rsid w:val="008456B1"/>
    <w:rsid w:val="008502E4"/>
    <w:rsid w:val="008511CF"/>
    <w:rsid w:val="00851EF6"/>
    <w:rsid w:val="00852366"/>
    <w:rsid w:val="00852C80"/>
    <w:rsid w:val="00854030"/>
    <w:rsid w:val="008544CD"/>
    <w:rsid w:val="00854D5A"/>
    <w:rsid w:val="008603DB"/>
    <w:rsid w:val="00864030"/>
    <w:rsid w:val="008640DA"/>
    <w:rsid w:val="00864703"/>
    <w:rsid w:val="0087320D"/>
    <w:rsid w:val="00873865"/>
    <w:rsid w:val="008748D2"/>
    <w:rsid w:val="00887FE5"/>
    <w:rsid w:val="00891E60"/>
    <w:rsid w:val="00891E9D"/>
    <w:rsid w:val="0089285C"/>
    <w:rsid w:val="00894AEC"/>
    <w:rsid w:val="0089627D"/>
    <w:rsid w:val="008971D8"/>
    <w:rsid w:val="008A58E1"/>
    <w:rsid w:val="008B1391"/>
    <w:rsid w:val="008B361A"/>
    <w:rsid w:val="008B47F5"/>
    <w:rsid w:val="008B49BE"/>
    <w:rsid w:val="008B4D5E"/>
    <w:rsid w:val="008C6414"/>
    <w:rsid w:val="008D6B59"/>
    <w:rsid w:val="008E0BBE"/>
    <w:rsid w:val="008F09E7"/>
    <w:rsid w:val="008F0EAE"/>
    <w:rsid w:val="00903DD2"/>
    <w:rsid w:val="0090634A"/>
    <w:rsid w:val="00907369"/>
    <w:rsid w:val="0091000E"/>
    <w:rsid w:val="009162AE"/>
    <w:rsid w:val="0091635A"/>
    <w:rsid w:val="0092534B"/>
    <w:rsid w:val="0093591A"/>
    <w:rsid w:val="0094016D"/>
    <w:rsid w:val="009422F6"/>
    <w:rsid w:val="00943E1D"/>
    <w:rsid w:val="00947BE3"/>
    <w:rsid w:val="00951834"/>
    <w:rsid w:val="00955C35"/>
    <w:rsid w:val="00956D03"/>
    <w:rsid w:val="00957CF7"/>
    <w:rsid w:val="00962B94"/>
    <w:rsid w:val="0096347E"/>
    <w:rsid w:val="00966D51"/>
    <w:rsid w:val="00966DA8"/>
    <w:rsid w:val="00970753"/>
    <w:rsid w:val="00971654"/>
    <w:rsid w:val="009737F0"/>
    <w:rsid w:val="00980C16"/>
    <w:rsid w:val="00983132"/>
    <w:rsid w:val="009A136B"/>
    <w:rsid w:val="009A169C"/>
    <w:rsid w:val="009A4799"/>
    <w:rsid w:val="009B0613"/>
    <w:rsid w:val="009B1D3F"/>
    <w:rsid w:val="009B2E37"/>
    <w:rsid w:val="009B3CD5"/>
    <w:rsid w:val="009C1BEB"/>
    <w:rsid w:val="009C3627"/>
    <w:rsid w:val="009C4361"/>
    <w:rsid w:val="009C6161"/>
    <w:rsid w:val="009C6696"/>
    <w:rsid w:val="009E0112"/>
    <w:rsid w:val="009E0125"/>
    <w:rsid w:val="009E09A5"/>
    <w:rsid w:val="009E0CD4"/>
    <w:rsid w:val="009E1B86"/>
    <w:rsid w:val="009E2010"/>
    <w:rsid w:val="009E21BD"/>
    <w:rsid w:val="00A01F8B"/>
    <w:rsid w:val="00A06939"/>
    <w:rsid w:val="00A076A5"/>
    <w:rsid w:val="00A1130B"/>
    <w:rsid w:val="00A12BDA"/>
    <w:rsid w:val="00A14251"/>
    <w:rsid w:val="00A2398E"/>
    <w:rsid w:val="00A23DF1"/>
    <w:rsid w:val="00A32867"/>
    <w:rsid w:val="00A33F23"/>
    <w:rsid w:val="00A448C6"/>
    <w:rsid w:val="00A46149"/>
    <w:rsid w:val="00A52B1A"/>
    <w:rsid w:val="00A76B48"/>
    <w:rsid w:val="00A80763"/>
    <w:rsid w:val="00A860CF"/>
    <w:rsid w:val="00A917F6"/>
    <w:rsid w:val="00AA20D7"/>
    <w:rsid w:val="00AA2989"/>
    <w:rsid w:val="00AA670B"/>
    <w:rsid w:val="00AA7B23"/>
    <w:rsid w:val="00AB0194"/>
    <w:rsid w:val="00AB32B6"/>
    <w:rsid w:val="00AC5C90"/>
    <w:rsid w:val="00AC6C88"/>
    <w:rsid w:val="00AD2D14"/>
    <w:rsid w:val="00AD470E"/>
    <w:rsid w:val="00AD75FE"/>
    <w:rsid w:val="00AE0C6C"/>
    <w:rsid w:val="00AE3947"/>
    <w:rsid w:val="00AE62A9"/>
    <w:rsid w:val="00AF102D"/>
    <w:rsid w:val="00AF25A4"/>
    <w:rsid w:val="00AF5C8F"/>
    <w:rsid w:val="00AF7A91"/>
    <w:rsid w:val="00B01666"/>
    <w:rsid w:val="00B0214C"/>
    <w:rsid w:val="00B02D34"/>
    <w:rsid w:val="00B07033"/>
    <w:rsid w:val="00B1253C"/>
    <w:rsid w:val="00B20385"/>
    <w:rsid w:val="00B206FB"/>
    <w:rsid w:val="00B2256F"/>
    <w:rsid w:val="00B343CD"/>
    <w:rsid w:val="00B35119"/>
    <w:rsid w:val="00B36AA7"/>
    <w:rsid w:val="00B40048"/>
    <w:rsid w:val="00B40234"/>
    <w:rsid w:val="00B452C4"/>
    <w:rsid w:val="00B45D4F"/>
    <w:rsid w:val="00B46904"/>
    <w:rsid w:val="00B5376C"/>
    <w:rsid w:val="00B57CC7"/>
    <w:rsid w:val="00B66558"/>
    <w:rsid w:val="00B67069"/>
    <w:rsid w:val="00B72817"/>
    <w:rsid w:val="00B736B8"/>
    <w:rsid w:val="00B842A8"/>
    <w:rsid w:val="00B87496"/>
    <w:rsid w:val="00B87F02"/>
    <w:rsid w:val="00B94716"/>
    <w:rsid w:val="00B97D9D"/>
    <w:rsid w:val="00BA2B07"/>
    <w:rsid w:val="00BA2D14"/>
    <w:rsid w:val="00BA3F5B"/>
    <w:rsid w:val="00BA61F7"/>
    <w:rsid w:val="00BA73DE"/>
    <w:rsid w:val="00BB77F6"/>
    <w:rsid w:val="00BC02D2"/>
    <w:rsid w:val="00BC087B"/>
    <w:rsid w:val="00BC2E25"/>
    <w:rsid w:val="00BC6AAD"/>
    <w:rsid w:val="00BD0D1C"/>
    <w:rsid w:val="00BD1665"/>
    <w:rsid w:val="00BD4D44"/>
    <w:rsid w:val="00BE1288"/>
    <w:rsid w:val="00BE3945"/>
    <w:rsid w:val="00BE40EB"/>
    <w:rsid w:val="00BE5422"/>
    <w:rsid w:val="00BE5535"/>
    <w:rsid w:val="00BE7056"/>
    <w:rsid w:val="00BF06BC"/>
    <w:rsid w:val="00BF158F"/>
    <w:rsid w:val="00BF4A59"/>
    <w:rsid w:val="00BF5E1F"/>
    <w:rsid w:val="00C0658C"/>
    <w:rsid w:val="00C1038E"/>
    <w:rsid w:val="00C1710C"/>
    <w:rsid w:val="00C239C2"/>
    <w:rsid w:val="00C3533C"/>
    <w:rsid w:val="00C36638"/>
    <w:rsid w:val="00C3682E"/>
    <w:rsid w:val="00C5204D"/>
    <w:rsid w:val="00C5584B"/>
    <w:rsid w:val="00C71BCF"/>
    <w:rsid w:val="00C73D03"/>
    <w:rsid w:val="00C7672D"/>
    <w:rsid w:val="00C867AA"/>
    <w:rsid w:val="00C86C17"/>
    <w:rsid w:val="00C86DF9"/>
    <w:rsid w:val="00C87D45"/>
    <w:rsid w:val="00C91980"/>
    <w:rsid w:val="00C91E1A"/>
    <w:rsid w:val="00CA309B"/>
    <w:rsid w:val="00CA5BD5"/>
    <w:rsid w:val="00CA65F2"/>
    <w:rsid w:val="00CB11A2"/>
    <w:rsid w:val="00CB56ED"/>
    <w:rsid w:val="00CC0EE8"/>
    <w:rsid w:val="00CC1743"/>
    <w:rsid w:val="00CC266A"/>
    <w:rsid w:val="00CD2359"/>
    <w:rsid w:val="00CD41F5"/>
    <w:rsid w:val="00CD4CD2"/>
    <w:rsid w:val="00CD6EC0"/>
    <w:rsid w:val="00CD7E7E"/>
    <w:rsid w:val="00CE00F2"/>
    <w:rsid w:val="00CE659A"/>
    <w:rsid w:val="00CF50FC"/>
    <w:rsid w:val="00CF6C34"/>
    <w:rsid w:val="00D14FD3"/>
    <w:rsid w:val="00D154CE"/>
    <w:rsid w:val="00D172B8"/>
    <w:rsid w:val="00D20065"/>
    <w:rsid w:val="00D22B1C"/>
    <w:rsid w:val="00D23373"/>
    <w:rsid w:val="00D312B3"/>
    <w:rsid w:val="00D33D33"/>
    <w:rsid w:val="00D3711D"/>
    <w:rsid w:val="00D404DE"/>
    <w:rsid w:val="00D40AE0"/>
    <w:rsid w:val="00D424BE"/>
    <w:rsid w:val="00D4351A"/>
    <w:rsid w:val="00D4361E"/>
    <w:rsid w:val="00D45045"/>
    <w:rsid w:val="00D46D3F"/>
    <w:rsid w:val="00D46FB6"/>
    <w:rsid w:val="00D50466"/>
    <w:rsid w:val="00D525CF"/>
    <w:rsid w:val="00D53274"/>
    <w:rsid w:val="00D54472"/>
    <w:rsid w:val="00D54B4A"/>
    <w:rsid w:val="00D61E00"/>
    <w:rsid w:val="00D67F2C"/>
    <w:rsid w:val="00D70661"/>
    <w:rsid w:val="00D719D5"/>
    <w:rsid w:val="00D71A4A"/>
    <w:rsid w:val="00D748BA"/>
    <w:rsid w:val="00D7498A"/>
    <w:rsid w:val="00D901D9"/>
    <w:rsid w:val="00D96376"/>
    <w:rsid w:val="00DA0251"/>
    <w:rsid w:val="00DA2086"/>
    <w:rsid w:val="00DA604A"/>
    <w:rsid w:val="00DB663D"/>
    <w:rsid w:val="00DB685B"/>
    <w:rsid w:val="00DB706B"/>
    <w:rsid w:val="00DB7DFC"/>
    <w:rsid w:val="00DC038B"/>
    <w:rsid w:val="00DC484B"/>
    <w:rsid w:val="00DC5A39"/>
    <w:rsid w:val="00DC5B4F"/>
    <w:rsid w:val="00DD17D7"/>
    <w:rsid w:val="00DD24F3"/>
    <w:rsid w:val="00DD2D25"/>
    <w:rsid w:val="00DD339C"/>
    <w:rsid w:val="00DD7499"/>
    <w:rsid w:val="00DE0E0D"/>
    <w:rsid w:val="00DE747D"/>
    <w:rsid w:val="00DF1A7D"/>
    <w:rsid w:val="00DF43ED"/>
    <w:rsid w:val="00E01E6C"/>
    <w:rsid w:val="00E06FD0"/>
    <w:rsid w:val="00E11762"/>
    <w:rsid w:val="00E11DE0"/>
    <w:rsid w:val="00E138EB"/>
    <w:rsid w:val="00E16B6F"/>
    <w:rsid w:val="00E20F54"/>
    <w:rsid w:val="00E21E7F"/>
    <w:rsid w:val="00E23DA3"/>
    <w:rsid w:val="00E24B57"/>
    <w:rsid w:val="00E434C9"/>
    <w:rsid w:val="00E54683"/>
    <w:rsid w:val="00E54CD8"/>
    <w:rsid w:val="00E55C3A"/>
    <w:rsid w:val="00E6124A"/>
    <w:rsid w:val="00E63250"/>
    <w:rsid w:val="00E63E48"/>
    <w:rsid w:val="00E75B48"/>
    <w:rsid w:val="00E82D28"/>
    <w:rsid w:val="00E83F09"/>
    <w:rsid w:val="00E85924"/>
    <w:rsid w:val="00E87397"/>
    <w:rsid w:val="00E87F79"/>
    <w:rsid w:val="00E91177"/>
    <w:rsid w:val="00E94263"/>
    <w:rsid w:val="00E94428"/>
    <w:rsid w:val="00E94695"/>
    <w:rsid w:val="00E948BA"/>
    <w:rsid w:val="00E961CC"/>
    <w:rsid w:val="00E96F71"/>
    <w:rsid w:val="00EA068A"/>
    <w:rsid w:val="00EA3795"/>
    <w:rsid w:val="00EA6338"/>
    <w:rsid w:val="00EB1F24"/>
    <w:rsid w:val="00EB3BF5"/>
    <w:rsid w:val="00EB4F77"/>
    <w:rsid w:val="00EB758B"/>
    <w:rsid w:val="00EC6ED1"/>
    <w:rsid w:val="00ED18FD"/>
    <w:rsid w:val="00ED541E"/>
    <w:rsid w:val="00ED662B"/>
    <w:rsid w:val="00EE347B"/>
    <w:rsid w:val="00EE7249"/>
    <w:rsid w:val="00EE75BF"/>
    <w:rsid w:val="00EF1168"/>
    <w:rsid w:val="00EF2C97"/>
    <w:rsid w:val="00EF4262"/>
    <w:rsid w:val="00EF4730"/>
    <w:rsid w:val="00F00726"/>
    <w:rsid w:val="00F02C2C"/>
    <w:rsid w:val="00F02DD1"/>
    <w:rsid w:val="00F03198"/>
    <w:rsid w:val="00F0335C"/>
    <w:rsid w:val="00F039D6"/>
    <w:rsid w:val="00F03D2E"/>
    <w:rsid w:val="00F2275D"/>
    <w:rsid w:val="00F22C6B"/>
    <w:rsid w:val="00F30EAF"/>
    <w:rsid w:val="00F31501"/>
    <w:rsid w:val="00F44665"/>
    <w:rsid w:val="00F44E4D"/>
    <w:rsid w:val="00F46E50"/>
    <w:rsid w:val="00F50A08"/>
    <w:rsid w:val="00F5105E"/>
    <w:rsid w:val="00F513E7"/>
    <w:rsid w:val="00F54283"/>
    <w:rsid w:val="00F66893"/>
    <w:rsid w:val="00F67B24"/>
    <w:rsid w:val="00F67B33"/>
    <w:rsid w:val="00F7583A"/>
    <w:rsid w:val="00F8131A"/>
    <w:rsid w:val="00F83BCC"/>
    <w:rsid w:val="00F8480F"/>
    <w:rsid w:val="00F936F5"/>
    <w:rsid w:val="00FA2F8C"/>
    <w:rsid w:val="00FA5CD9"/>
    <w:rsid w:val="00FA601A"/>
    <w:rsid w:val="00FA7C6A"/>
    <w:rsid w:val="00FB6B6B"/>
    <w:rsid w:val="00FC459B"/>
    <w:rsid w:val="00FD10E4"/>
    <w:rsid w:val="00FD2660"/>
    <w:rsid w:val="00FD3E49"/>
    <w:rsid w:val="00FE3002"/>
    <w:rsid w:val="00FE48BE"/>
    <w:rsid w:val="00FF0450"/>
    <w:rsid w:val="00FF157D"/>
    <w:rsid w:val="00FF49DE"/>
    <w:rsid w:val="00FF5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1162D9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1162D9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1162D9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62D9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62D9"/>
    <w:rPr>
      <w:b/>
      <w:bCs/>
      <w:sz w:val="20"/>
      <w:szCs w:val="20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oter2.xml" Type="http://schemas.openxmlformats.org/officeDocument/2006/relationships/footer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1.xml" Type="http://schemas.openxmlformats.org/officeDocument/2006/relationships/footer" Id="rId12"/>
    <Relationship Target="numbering.xml" Type="http://schemas.openxmlformats.org/officeDocument/2006/relationships/numbering" Id="rId2"/>
    <Relationship Target="commentsIds.xml" Type="http://schemas.microsoft.com/office/2016/09/relationships/commentsIds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header2.xml" Type="http://schemas.openxmlformats.org/officeDocument/2006/relationships/head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fontTable.xml" Type="http://schemas.openxmlformats.org/officeDocument/2006/relationships/fontTab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_rels/header2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w14="http://schemas.microsoft.com/office/word/2010/wordml" xmlns:m="http://schemas.openxmlformats.org/officeDocument/2006/math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F408FED7-E396-4FE5-8FA5-43EE51045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26T10:55:00Z</dcterms:created>
  <dcterms:modified xsi:type="dcterms:W3CDTF">2020-11-26T10:55:00Z</dcterms:modified>
</cp:coreProperties>
</file>